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B2EB" w14:textId="3F6E95E9" w:rsidR="00422AD8" w:rsidRPr="001A0CED" w:rsidRDefault="00CF1C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0CED">
        <w:rPr>
          <w:rFonts w:ascii="Times New Roman" w:hAnsi="Times New Roman" w:cs="Times New Roman"/>
          <w:b/>
          <w:bCs/>
          <w:sz w:val="24"/>
          <w:szCs w:val="24"/>
        </w:rPr>
        <w:t>ISLR 2.4 Prob#7</w:t>
      </w:r>
    </w:p>
    <w:p w14:paraId="1079F346" w14:textId="31767FED" w:rsidR="00CF1C99" w:rsidRDefault="00CF1C99">
      <w:pPr>
        <w:rPr>
          <w:rFonts w:ascii="Times New Roman" w:hAnsi="Times New Roman" w:cs="Times New Roman"/>
          <w:sz w:val="24"/>
          <w:szCs w:val="24"/>
        </w:rPr>
      </w:pPr>
    </w:p>
    <w:p w14:paraId="2A16631E" w14:textId="235318B2" w:rsidR="00CF1C99" w:rsidRDefault="00CF1C9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19FD16" wp14:editId="1E28EE85">
            <wp:extent cx="5943600" cy="374015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716DE" w14:textId="4EA48865" w:rsidR="00CF1C99" w:rsidRPr="00BB06EC" w:rsidRDefault="00CF1C99" w:rsidP="00CF1C9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clidean Distance, d(p,q) =</w:t>
      </w:r>
      <w:bookmarkStart w:id="0" w:name="_Hlk116475060"/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nary>
          </m:e>
        </m:rad>
      </m:oMath>
      <w:bookmarkEnd w:id="0"/>
      <w:r>
        <w:rPr>
          <w:rFonts w:ascii="Times New Roman" w:eastAsiaTheme="minorEastAsia" w:hAnsi="Times New Roman" w:cs="Times New Roman"/>
          <w:sz w:val="24"/>
          <w:szCs w:val="24"/>
        </w:rPr>
        <w:t xml:space="preserve">  </w:t>
      </w:r>
    </w:p>
    <w:p w14:paraId="19117CF6" w14:textId="37DD657F" w:rsidR="00BB06EC" w:rsidRDefault="00BB06EC" w:rsidP="00BB06E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Obs.1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(0-0)^2+(3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0)^2+(0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3</w:t>
      </w:r>
    </w:p>
    <w:p w14:paraId="431011CB" w14:textId="16CAE1F8" w:rsidR="00BB06EC" w:rsidRDefault="00BB06EC" w:rsidP="00BB06E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Obs.</w:t>
      </w:r>
      <w:r>
        <w:rPr>
          <w:rFonts w:ascii="Times New Roman" w:eastAsiaTheme="minorEastAsia" w:hAnsi="Times New Roman" w:cs="Times New Roman"/>
          <w:sz w:val="24"/>
          <w:szCs w:val="24"/>
        </w:rPr>
        <w:t>2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(2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0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)^2+(0-0)^2+(0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>
        <w:rPr>
          <w:rFonts w:ascii="Times New Roman" w:eastAsiaTheme="minorEastAsia" w:hAnsi="Times New Roman" w:cs="Times New Roman"/>
          <w:sz w:val="24"/>
          <w:szCs w:val="24"/>
        </w:rPr>
        <w:t>2</w:t>
      </w:r>
    </w:p>
    <w:p w14:paraId="383BF9FE" w14:textId="77DAC6D3" w:rsidR="00BB06EC" w:rsidRDefault="00BB06EC" w:rsidP="00BB06E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Obs.</w:t>
      </w:r>
      <w:r>
        <w:rPr>
          <w:rFonts w:ascii="Times New Roman" w:eastAsiaTheme="minorEastAsia" w:hAnsi="Times New Roman" w:cs="Times New Roman"/>
          <w:sz w:val="24"/>
          <w:szCs w:val="24"/>
        </w:rPr>
        <w:t>3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(3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3</w:t>
      </w:r>
      <w:r>
        <w:rPr>
          <w:rFonts w:ascii="Times New Roman" w:eastAsiaTheme="minorEastAsia" w:hAnsi="Times New Roman" w:cs="Times New Roman"/>
          <w:sz w:val="24"/>
          <w:szCs w:val="24"/>
        </w:rPr>
        <w:t>.162</w:t>
      </w:r>
    </w:p>
    <w:p w14:paraId="5A8A8F3F" w14:textId="637B2857" w:rsidR="00BB06EC" w:rsidRDefault="00BB06EC" w:rsidP="00BB06E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Obs.</w:t>
      </w:r>
      <w:r w:rsidR="00F94695">
        <w:rPr>
          <w:rFonts w:ascii="Times New Roman" w:eastAsiaTheme="minorEastAsia" w:hAnsi="Times New Roman" w:cs="Times New Roman"/>
          <w:sz w:val="24"/>
          <w:szCs w:val="24"/>
        </w:rPr>
        <w:t>4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(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2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 w:rsidR="00F94695">
        <w:rPr>
          <w:rFonts w:ascii="Times New Roman" w:eastAsiaTheme="minorEastAsia" w:hAnsi="Times New Roman" w:cs="Times New Roman"/>
          <w:sz w:val="24"/>
          <w:szCs w:val="24"/>
        </w:rPr>
        <w:t>2.236</w:t>
      </w:r>
    </w:p>
    <w:p w14:paraId="2E68A3F2" w14:textId="28EF8E4E" w:rsidR="00F94695" w:rsidRDefault="00F94695" w:rsidP="00F946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Obs.</w:t>
      </w:r>
      <w:r>
        <w:rPr>
          <w:rFonts w:ascii="Times New Roman" w:eastAsiaTheme="minorEastAsia" w:hAnsi="Times New Roman" w:cs="Times New Roman"/>
          <w:sz w:val="24"/>
          <w:szCs w:val="24"/>
        </w:rPr>
        <w:t>5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1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(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>
        <w:rPr>
          <w:rFonts w:ascii="Times New Roman" w:eastAsiaTheme="minorEastAsia" w:hAnsi="Times New Roman" w:cs="Times New Roman"/>
          <w:sz w:val="24"/>
          <w:szCs w:val="24"/>
        </w:rPr>
        <w:t>1.414</w:t>
      </w:r>
    </w:p>
    <w:p w14:paraId="04CBA50C" w14:textId="5777057E" w:rsidR="00F94695" w:rsidRDefault="00F94695" w:rsidP="00F946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Obs.</w:t>
      </w:r>
      <w:r>
        <w:rPr>
          <w:rFonts w:ascii="Times New Roman" w:eastAsiaTheme="minorEastAsia" w:hAnsi="Times New Roman" w:cs="Times New Roman"/>
          <w:sz w:val="24"/>
          <w:szCs w:val="24"/>
        </w:rPr>
        <w:t>6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Euclidean Distance = </w:t>
      </w:r>
      <m:oMath>
        <m:rad>
          <m:radPr>
            <m:deg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radPr>
          <m:deg/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i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sz w:val="24"/>
                                    <w:szCs w:val="24"/>
                                  </w:rPr>
                                  <m:t>1-0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+(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1</m:t>
                        </m:r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-0)^2</m:t>
                        </m:r>
                      </m:e>
                    </m:d>
                  </m:e>
                  <m:sup/>
                </m:sSup>
              </m:e>
            </m:nary>
          </m:e>
        </m:rad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>
        <w:rPr>
          <w:rFonts w:ascii="Times New Roman" w:eastAsiaTheme="minorEastAsia" w:hAnsi="Times New Roman" w:cs="Times New Roman"/>
          <w:sz w:val="24"/>
          <w:szCs w:val="24"/>
        </w:rPr>
        <w:t>1.732</w:t>
      </w:r>
    </w:p>
    <w:p w14:paraId="0C1A9BAD" w14:textId="73D2FAB6" w:rsidR="00F94695" w:rsidRDefault="00F94695" w:rsidP="00F946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7FE9012A" w14:textId="28DE9B93" w:rsidR="00F94695" w:rsidRDefault="00F94695" w:rsidP="00F946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7F031EDB" w14:textId="35C3AA33" w:rsidR="00F94695" w:rsidRDefault="00F94695" w:rsidP="00F946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2E653D12" w14:textId="7CE4AD82" w:rsidR="00F94695" w:rsidRDefault="00F94695" w:rsidP="00F946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6BE1497D" w14:textId="3CCD2497" w:rsidR="00F94695" w:rsidRDefault="00F94695" w:rsidP="00F946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25018927" w14:textId="46F75DE8" w:rsidR="00F94695" w:rsidRDefault="00F94695" w:rsidP="00F946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1ADA64BA" w14:textId="7BDF3619" w:rsidR="00F94695" w:rsidRDefault="00F94695" w:rsidP="00F94695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1EE12D" wp14:editId="2FB12802">
            <wp:extent cx="4143375" cy="323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B5531" w14:textId="04E9E024" w:rsidR="00F94695" w:rsidRDefault="00F94695" w:rsidP="00F94695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k =1 , it will be green because from Observation#5</w:t>
      </w:r>
      <w:r w:rsidR="002F7E9C">
        <w:rPr>
          <w:rFonts w:ascii="Times New Roman" w:eastAsiaTheme="minorEastAsia" w:hAnsi="Times New Roman" w:cs="Times New Roman"/>
          <w:sz w:val="24"/>
          <w:szCs w:val="24"/>
        </w:rPr>
        <w:t>, closest to k=1 is 1.414 which is green. So the prediction will be gree.</w:t>
      </w:r>
    </w:p>
    <w:p w14:paraId="1B4882AC" w14:textId="5C68ED78" w:rsidR="002F7E9C" w:rsidRPr="002F7E9C" w:rsidRDefault="002F7E9C" w:rsidP="002F7E9C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6B0A62" wp14:editId="657A19C1">
            <wp:extent cx="4152900" cy="3333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30175" w14:textId="3DE130D9" w:rsidR="00F94695" w:rsidRDefault="002F7E9C" w:rsidP="002F7E9C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 k=3, the prediction will be Red because when k=3 the closest Euclidean Distance is 3.162 which is Red.</w:t>
      </w:r>
    </w:p>
    <w:p w14:paraId="031BD4BF" w14:textId="000BB522" w:rsidR="002F7E9C" w:rsidRPr="002F7E9C" w:rsidRDefault="002F7E9C" w:rsidP="002F7E9C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C308D93" wp14:editId="5368D1CB">
            <wp:extent cx="5943600" cy="816610"/>
            <wp:effectExtent l="0" t="0" r="0" b="2540"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77F3B" w14:textId="77777777" w:rsidR="00F94695" w:rsidRDefault="00F94695" w:rsidP="00BB06E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1F0A8092" w14:textId="1354C00E" w:rsidR="00BB06EC" w:rsidRDefault="002F7E9C" w:rsidP="002F7E9C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the case of highly non linear decision boundary, smaller k will be best value for covering the closest points as much as possible. If the decision boundary is linear then larger k will cover most of the decision points.</w:t>
      </w:r>
    </w:p>
    <w:p w14:paraId="4D726290" w14:textId="14437FD8" w:rsidR="00BB06EC" w:rsidRDefault="00BB06EC" w:rsidP="00BB06E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7C8C346B" w14:textId="29C3DA7E" w:rsidR="001A0CED" w:rsidRDefault="001A0CED" w:rsidP="00BB06E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59A1E3B8" w14:textId="32AA02C7" w:rsidR="001A0CED" w:rsidRDefault="001A0CED" w:rsidP="00BB06E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72EEF1CE" w14:textId="64804A1E" w:rsidR="00B369A0" w:rsidRDefault="001A0CED" w:rsidP="001A0CE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0CED">
        <w:rPr>
          <w:rFonts w:ascii="Times New Roman" w:hAnsi="Times New Roman" w:cs="Times New Roman"/>
          <w:b/>
          <w:bCs/>
          <w:sz w:val="24"/>
          <w:szCs w:val="24"/>
        </w:rPr>
        <w:t xml:space="preserve">ISLR </w:t>
      </w:r>
      <w:r>
        <w:rPr>
          <w:rFonts w:ascii="Times New Roman" w:hAnsi="Times New Roman" w:cs="Times New Roman"/>
          <w:b/>
          <w:bCs/>
          <w:sz w:val="24"/>
          <w:szCs w:val="24"/>
        </w:rPr>
        <w:t>4.7</w:t>
      </w:r>
      <w:r w:rsidRPr="001A0CED">
        <w:rPr>
          <w:rFonts w:ascii="Times New Roman" w:hAnsi="Times New Roman" w:cs="Times New Roman"/>
          <w:b/>
          <w:bCs/>
          <w:sz w:val="24"/>
          <w:szCs w:val="24"/>
        </w:rPr>
        <w:t xml:space="preserve"> Prob#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70DD162C" w14:textId="28A85AA9" w:rsidR="00B369A0" w:rsidRDefault="00B369A0" w:rsidP="001A0C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1105B00" wp14:editId="23754261">
            <wp:extent cx="5943600" cy="963930"/>
            <wp:effectExtent l="0" t="0" r="0" b="7620"/>
            <wp:docPr id="5" name="Picture 5" descr="Graphical user interface, text, Wo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Word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ABF3D" w14:textId="12382C42" w:rsidR="00B369A0" w:rsidRDefault="00804FEF" w:rsidP="00B369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4FEF">
        <w:rPr>
          <w:rFonts w:ascii="Times New Roman" w:hAnsi="Times New Roman" w:cs="Times New Roman"/>
          <w:sz w:val="24"/>
          <w:szCs w:val="24"/>
        </w:rPr>
        <w:t xml:space="preserve">QDA </w:t>
      </w:r>
      <w:r>
        <w:rPr>
          <w:rFonts w:ascii="Times New Roman" w:hAnsi="Times New Roman" w:cs="Times New Roman"/>
          <w:sz w:val="24"/>
          <w:szCs w:val="24"/>
        </w:rPr>
        <w:t xml:space="preserve"> will perform better in training set because of its better flexibility and it will fit the training dataset with better accuracy compare to LDA.</w:t>
      </w:r>
    </w:p>
    <w:p w14:paraId="58BF3301" w14:textId="12761D1A" w:rsidR="00AB632E" w:rsidRPr="00AB632E" w:rsidRDefault="00804FEF" w:rsidP="00AB632E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 the test set, LDA </w:t>
      </w:r>
      <w:r w:rsidR="00AB632E">
        <w:rPr>
          <w:rFonts w:ascii="Times New Roman" w:hAnsi="Times New Roman" w:cs="Times New Roman"/>
          <w:sz w:val="24"/>
          <w:szCs w:val="24"/>
        </w:rPr>
        <w:t>should</w:t>
      </w:r>
      <w:r>
        <w:rPr>
          <w:rFonts w:ascii="Times New Roman" w:hAnsi="Times New Roman" w:cs="Times New Roman"/>
          <w:sz w:val="24"/>
          <w:szCs w:val="24"/>
        </w:rPr>
        <w:t xml:space="preserve"> perform better than QDA because QDA will overfit</w:t>
      </w:r>
      <w:r w:rsidR="00AB632E">
        <w:rPr>
          <w:rFonts w:ascii="Times New Roman" w:hAnsi="Times New Roman" w:cs="Times New Roman"/>
          <w:sz w:val="24"/>
          <w:szCs w:val="24"/>
        </w:rPr>
        <w:t xml:space="preserve"> the test set.</w:t>
      </w:r>
    </w:p>
    <w:p w14:paraId="43036B80" w14:textId="6C6A6FF7" w:rsidR="00AB632E" w:rsidRDefault="00AB632E" w:rsidP="00AB632E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C4F0DE" wp14:editId="0AE242CF">
            <wp:extent cx="5943600" cy="530860"/>
            <wp:effectExtent l="0" t="0" r="0" b="2540"/>
            <wp:docPr id="6" name="Picture 6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65210" w14:textId="17F76872" w:rsidR="00AB632E" w:rsidRDefault="00EA411C" w:rsidP="00AB632E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the case of non-linear decision boundary, QDA will perform better than LDA in training and test set because of greater flexibility of QDA.</w:t>
      </w:r>
    </w:p>
    <w:p w14:paraId="096EA62C" w14:textId="6EA83FB3" w:rsidR="00EA411C" w:rsidRDefault="00EA411C" w:rsidP="00EA411C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450B91" wp14:editId="16D9A8A6">
            <wp:extent cx="5924550" cy="781050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245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0BA5A" w14:textId="169816F1" w:rsidR="00EA411C" w:rsidRDefault="00EA411C" w:rsidP="00EA411C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With the increment of n, a more flexible method will yield a better fit. As a result, I expect that test prediction accuracy of QDA relative to LDA will improve.</w:t>
      </w:r>
    </w:p>
    <w:p w14:paraId="63B4DA0A" w14:textId="203E46A3" w:rsidR="00EA411C" w:rsidRDefault="00EA411C" w:rsidP="00EA411C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0289DAE" w14:textId="47604CC7" w:rsidR="00EA411C" w:rsidRDefault="00EA411C" w:rsidP="00EA411C">
      <w:p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25AC8D" wp14:editId="47C75260">
            <wp:extent cx="5943600" cy="108585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E564B" w14:textId="32F7A599" w:rsidR="003239D8" w:rsidRDefault="003239D8" w:rsidP="003239D8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alse</w:t>
      </w:r>
    </w:p>
    <w:p w14:paraId="6198ACF5" w14:textId="010742FC" w:rsidR="003239D8" w:rsidRPr="003239D8" w:rsidRDefault="003239D8" w:rsidP="003239D8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With fewer sample point, QDA as a flexible model will yield to overfit the test set and performance will be worser than LDA. </w:t>
      </w:r>
    </w:p>
    <w:p w14:paraId="2DC07B9E" w14:textId="77777777" w:rsidR="00AB632E" w:rsidRDefault="00AB632E" w:rsidP="00BB06EC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</w:p>
    <w:p w14:paraId="59A7DE66" w14:textId="6722F4A3" w:rsidR="00BB06EC" w:rsidRPr="00CF1C99" w:rsidRDefault="00BB06EC" w:rsidP="00BB06E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BB06EC" w:rsidRPr="00CF1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4404D"/>
    <w:multiLevelType w:val="hybridMultilevel"/>
    <w:tmpl w:val="606A2006"/>
    <w:lvl w:ilvl="0" w:tplc="4300B06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1725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N7I0MTE1NzMytDRS0lEKTi0uzszPAykwrAUAZEA49CwAAAA="/>
  </w:docVars>
  <w:rsids>
    <w:rsidRoot w:val="00117AC7"/>
    <w:rsid w:val="00117AC7"/>
    <w:rsid w:val="001A0CED"/>
    <w:rsid w:val="002F7E9C"/>
    <w:rsid w:val="003239D8"/>
    <w:rsid w:val="00542D2F"/>
    <w:rsid w:val="00804FEF"/>
    <w:rsid w:val="009702C3"/>
    <w:rsid w:val="00AB632E"/>
    <w:rsid w:val="00B369A0"/>
    <w:rsid w:val="00BB06EC"/>
    <w:rsid w:val="00CF1C99"/>
    <w:rsid w:val="00DA7733"/>
    <w:rsid w:val="00EA411C"/>
    <w:rsid w:val="00F94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10BD1"/>
  <w15:chartTrackingRefBased/>
  <w15:docId w15:val="{32D6B02A-7CB7-447F-B283-40F0AA2DA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C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F1C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3</Pages>
  <Words>256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ain, Sehtab (UMKC-Student)</dc:creator>
  <cp:keywords/>
  <dc:description/>
  <cp:lastModifiedBy>Hossain, Sehtab (UMKC-Student)</cp:lastModifiedBy>
  <cp:revision>5</cp:revision>
  <dcterms:created xsi:type="dcterms:W3CDTF">2022-10-12T18:29:00Z</dcterms:created>
  <dcterms:modified xsi:type="dcterms:W3CDTF">2022-10-12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a03736175e5f2c43d8db533f62ca4b31b2f0e1be9354d4392b18812fde749</vt:lpwstr>
  </property>
</Properties>
</file>